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pecial</w:t>
      </w:r>
      <w:r>
        <w:t xml:space="preserve"> </w:t>
      </w:r>
      <w:r>
        <w:t xml:space="preserve">Education</w:t>
      </w:r>
      <w:r>
        <w:t xml:space="preserve"> </w:t>
      </w:r>
      <w:r>
        <w:t xml:space="preserve">Teach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Xc06e127de7fbd0803f4f348d39db4e845f13611"/>
    <w:p>
      <w:pPr>
        <w:pStyle w:val="Heading2"/>
      </w:pPr>
      <w:r>
        <w:t xml:space="preserve">Special Education Teacher | United States San Francisco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ex Johnson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Market Street, San Francisco, CA 94103, United States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(555) 123-4567 |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alex.johnson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alexjohnson-special-ed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specialedteachsf.org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s a dedicated Special Education Teacher in the United States, I am passionate about supporting students with diverse learning needs to reach their full potential. With over eight years of experience in San Francisco, I have developed a strong foundation in creating inclusive classroom environments and implementing evidence-based strategies tailored to individual student goals. My expertise includes designing and delivering Individualized Education Programs (IEPs), collaborating with families, and fostering partnerships with community organizations to enhance student outcomes. A graduate of the United States' top education institutions, I am committed to advancing equitable access to quality education for all learners in the vibrant San Francisco Bay Are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Special Education</w:t>
      </w:r>
      <w:r>
        <w:t xml:space="preserve">, San Francisco State University, CA, United States (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Arts in Educational Psychology</w:t>
      </w:r>
      <w:r>
        <w:t xml:space="preserve">, University of California, Berkeley, CA, United States (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ifornia Teaching Credential in Special Education</w:t>
      </w:r>
      <w:r>
        <w:t xml:space="preserve">, California Department of Education (2017)</w:t>
      </w:r>
    </w:p>
    <w:bookmarkEnd w:id="22"/>
    <w:bookmarkStart w:id="25" w:name="work-experience"/>
    <w:p>
      <w:pPr>
        <w:pStyle w:val="Heading3"/>
      </w:pPr>
      <w:r>
        <w:t xml:space="preserve">Work Experience</w:t>
      </w:r>
    </w:p>
    <w:bookmarkStart w:id="23" w:name="special-education-teacher"/>
    <w:p>
      <w:pPr>
        <w:pStyle w:val="Heading4"/>
      </w:pPr>
      <w:r>
        <w:t xml:space="preserve">Special Education Teacher</w:t>
      </w:r>
    </w:p>
    <w:p>
      <w:pPr>
        <w:pStyle w:val="FirstParagraph"/>
      </w:pPr>
      <w:r>
        <w:rPr>
          <w:iCs/>
          <w:i/>
        </w:rPr>
        <w:t xml:space="preserve">SF Unified School District - San Francisco, CA, United States</w:t>
      </w:r>
    </w:p>
    <w:p>
      <w:pPr>
        <w:pStyle w:val="BodyText"/>
      </w:pPr>
      <w:r>
        <w:rPr>
          <w:bCs/>
          <w:b/>
        </w:rPr>
        <w:t xml:space="preserve">2018 – Present</w:t>
      </w:r>
    </w:p>
    <w:p>
      <w:pPr>
        <w:numPr>
          <w:ilvl w:val="0"/>
          <w:numId w:val="1002"/>
        </w:numPr>
        <w:pStyle w:val="Compact"/>
      </w:pPr>
      <w:r>
        <w:t xml:space="preserve">Developed and implemented IEPs for 25+ students with disabilities, including autism spectrum disorder (ASD), ADHD, and learning disabilities.</w:t>
      </w:r>
    </w:p>
    <w:p>
      <w:pPr>
        <w:numPr>
          <w:ilvl w:val="0"/>
          <w:numId w:val="1002"/>
        </w:numPr>
        <w:pStyle w:val="Compact"/>
      </w:pPr>
      <w:r>
        <w:t xml:space="preserve">Collaborated with general education teachers to create inclusive lesson plans that meet the needs of all learners in a co-teaching model.</w:t>
      </w:r>
    </w:p>
    <w:p>
      <w:pPr>
        <w:numPr>
          <w:ilvl w:val="0"/>
          <w:numId w:val="1002"/>
        </w:numPr>
        <w:pStyle w:val="Compact"/>
      </w:pPr>
      <w:r>
        <w:t xml:space="preserve">Organized monthly parent-teacher workshops to educate families on navigating special education services and supporting their child's growth at home.</w:t>
      </w:r>
    </w:p>
    <w:p>
      <w:pPr>
        <w:numPr>
          <w:ilvl w:val="0"/>
          <w:numId w:val="1002"/>
        </w:numPr>
        <w:pStyle w:val="Compact"/>
      </w:pPr>
      <w:r>
        <w:t xml:space="preserve">Partnered with school counselors and speech-language pathologists to conduct functional behavior assessments (FBAs) and develop behavior intervention plans (BIPs).</w:t>
      </w:r>
    </w:p>
    <w:p>
      <w:pPr>
        <w:numPr>
          <w:ilvl w:val="0"/>
          <w:numId w:val="1002"/>
        </w:numPr>
        <w:pStyle w:val="Compact"/>
      </w:pPr>
      <w:r>
        <w:t xml:space="preserve">Trained new teachers in the use of assistive technology tools, such as text-to-speech software and sensory-friendly classroom setups.</w:t>
      </w:r>
    </w:p>
    <w:bookmarkEnd w:id="23"/>
    <w:bookmarkStart w:id="24" w:name="special-education-assistant"/>
    <w:p>
      <w:pPr>
        <w:pStyle w:val="Heading4"/>
      </w:pPr>
      <w:r>
        <w:t xml:space="preserve">Special Education Assistant</w:t>
      </w:r>
    </w:p>
    <w:p>
      <w:pPr>
        <w:pStyle w:val="FirstParagraph"/>
      </w:pPr>
      <w:r>
        <w:rPr>
          <w:iCs/>
          <w:i/>
        </w:rPr>
        <w:t xml:space="preserve">West Portal Elementary School - San Francisco, CA, United States</w:t>
      </w:r>
    </w:p>
    <w:p>
      <w:pPr>
        <w:pStyle w:val="BodyText"/>
      </w:pPr>
      <w:r>
        <w:rPr>
          <w:bCs/>
          <w:b/>
        </w:rPr>
        <w:t xml:space="preserve">2016 – 2018</w:t>
      </w:r>
    </w:p>
    <w:p>
      <w:pPr>
        <w:numPr>
          <w:ilvl w:val="0"/>
          <w:numId w:val="1003"/>
        </w:numPr>
        <w:pStyle w:val="Compact"/>
      </w:pPr>
      <w:r>
        <w:t xml:space="preserve">Supported students with IEPs by providing one-on-one and small group instruction in reading, math, and social-emotional learning.</w:t>
      </w:r>
    </w:p>
    <w:p>
      <w:pPr>
        <w:numPr>
          <w:ilvl w:val="0"/>
          <w:numId w:val="1003"/>
        </w:numPr>
        <w:pStyle w:val="Compact"/>
      </w:pPr>
      <w:r>
        <w:t xml:space="preserve">Captured daily progress data to inform instructional adjustments and report to case managers.</w:t>
      </w:r>
    </w:p>
    <w:p>
      <w:pPr>
        <w:numPr>
          <w:ilvl w:val="0"/>
          <w:numId w:val="1003"/>
        </w:numPr>
        <w:pStyle w:val="Compact"/>
      </w:pPr>
      <w:r>
        <w:t xml:space="preserve">Facilitated after-school tutoring programs that increased student achievement by 30% over two academic years.</w:t>
      </w:r>
    </w:p>
    <w:bookmarkEnd w:id="24"/>
    <w:bookmarkEnd w:id="25"/>
    <w:bookmarkStart w:id="26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ifornia Multiple Subject Teaching Credential</w:t>
      </w:r>
      <w:r>
        <w:t xml:space="preserve"> </w:t>
      </w:r>
      <w:r>
        <w:t xml:space="preserve">(Special Education Emphasis), 2017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onal Board Certification in Special Education</w:t>
      </w:r>
      <w:r>
        <w:t xml:space="preserve">, 202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Behavior Analyst (BCBA)</w:t>
      </w:r>
      <w:r>
        <w:t xml:space="preserve">, 2019 (via the Behavior Analyst Certification Boar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and CPR Certified</w:t>
      </w:r>
      <w:r>
        <w:t xml:space="preserve">, American Red Cross, 2018</w:t>
      </w:r>
    </w:p>
    <w:bookmarkEnd w:id="26"/>
    <w:bookmarkStart w:id="27" w:name="professional-development-and-training"/>
    <w:p>
      <w:pPr>
        <w:pStyle w:val="Heading3"/>
      </w:pPr>
      <w:r>
        <w:t xml:space="preserve">Professional Development and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rkshop: "Inclusive Practices for Students with Autism"</w:t>
      </w:r>
      <w:r>
        <w:t xml:space="preserve">, San Francisco Special Education Administrators Association, 2022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urse: "Advocacy in Special Education Law"</w:t>
      </w:r>
      <w:r>
        <w:t xml:space="preserve">, Stanford University Online,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erence: "Transforming Classrooms through Trauma-Informed Practices"</w:t>
      </w:r>
      <w:r>
        <w:t xml:space="preserve">, San Francisco Public Schools, 20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ining: "Assistive Technology Integration for Diverse Learners"</w:t>
      </w:r>
      <w:r>
        <w:t xml:space="preserve">, California Department of Education, 2019</w:t>
      </w:r>
    </w:p>
    <w:bookmarkEnd w:id="27"/>
    <w:bookmarkStart w:id="28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6"/>
        </w:numPr>
        <w:pStyle w:val="Compact"/>
      </w:pPr>
      <w:r>
        <w:t xml:space="preserve">Expertise in IEP development, progress monitoring, and data-driven instruction.</w:t>
      </w:r>
    </w:p>
    <w:p>
      <w:pPr>
        <w:numPr>
          <w:ilvl w:val="0"/>
          <w:numId w:val="1006"/>
        </w:numPr>
        <w:pStyle w:val="Compact"/>
      </w:pPr>
      <w:r>
        <w:t xml:space="preserve">Proficient in using tools like Google Classroom, SMART Boards, and speech-to-text software.</w:t>
      </w:r>
    </w:p>
    <w:p>
      <w:pPr>
        <w:numPr>
          <w:ilvl w:val="0"/>
          <w:numId w:val="1006"/>
        </w:numPr>
        <w:pStyle w:val="Compact"/>
      </w:pPr>
      <w:r>
        <w:t xml:space="preserve">Strong communication skills with parents, students, and interdisciplinary teams.</w:t>
      </w:r>
    </w:p>
    <w:p>
      <w:pPr>
        <w:numPr>
          <w:ilvl w:val="0"/>
          <w:numId w:val="1006"/>
        </w:numPr>
        <w:pStyle w:val="Compact"/>
      </w:pPr>
      <w:r>
        <w:t xml:space="preserve">Cultural competence and experience working with multilingual learners in San Francisco's diverse schools.</w:t>
      </w:r>
    </w:p>
    <w:p>
      <w:pPr>
        <w:numPr>
          <w:ilvl w:val="0"/>
          <w:numId w:val="1006"/>
        </w:numPr>
        <w:pStyle w:val="Compact"/>
      </w:pPr>
      <w:r>
        <w:t xml:space="preserve">Familiarity with the Individuals with Disabilities Education Act (IDEA) and Section 504 of the Rehabilitation Act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t xml:space="preserve">As a member of the San Francisco Special Education Community, I actively participate in initiatives to promote equity and access. I volunteer with local organizations such as the San Francisco Unified School District's Equity Alliance and serve on the board of a nonprofit that provides tutoring for students with disabilities. My work in the United States San Francisco community reflects my belief that every student deserves a supportive and empowering educational experience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 have worked with school administrators, colleagues, and families in the United States San Francisco area who can attest to my dedication as a Special Education Teacher.</w:t>
      </w:r>
    </w:p>
    <w:bookmarkEnd w:id="30"/>
    <w:p>
      <w:pPr>
        <w:pStyle w:val="BodyText"/>
      </w:pPr>
      <w:r>
        <w:t xml:space="preserve">Curriculum Vitae | Special Education Teacher | United States San Francisco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pecial Education Teacher</dc:title>
  <dc:creator/>
  <dc:language>en</dc:language>
  <cp:keywords/>
  <dcterms:created xsi:type="dcterms:W3CDTF">2026-06-03T19:24:48Z</dcterms:created>
  <dcterms:modified xsi:type="dcterms:W3CDTF">2026-06-03T1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